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478483" w14:textId="16231371" w:rsidR="005916BC" w:rsidRDefault="005916BC">
      <w:pPr>
        <w:rPr>
          <w:b/>
          <w:bCs/>
          <w:sz w:val="28"/>
          <w:szCs w:val="28"/>
        </w:rPr>
      </w:pPr>
      <w:r w:rsidRPr="005916BC">
        <w:rPr>
          <w:b/>
          <w:bCs/>
          <w:sz w:val="28"/>
          <w:szCs w:val="28"/>
        </w:rPr>
        <w:t>Project Title</w:t>
      </w:r>
      <w:r>
        <w:rPr>
          <w:b/>
          <w:bCs/>
          <w:sz w:val="28"/>
          <w:szCs w:val="28"/>
        </w:rPr>
        <w:t xml:space="preserve">: </w:t>
      </w:r>
    </w:p>
    <w:p w14:paraId="2EE541EF" w14:textId="4B92FBC9" w:rsidR="005916BC" w:rsidRDefault="005916B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roject Description (one </w:t>
      </w:r>
      <w:r w:rsidR="006D22EA">
        <w:rPr>
          <w:b/>
          <w:bCs/>
          <w:sz w:val="28"/>
          <w:szCs w:val="28"/>
        </w:rPr>
        <w:t>Paragraph</w:t>
      </w:r>
      <w:r>
        <w:rPr>
          <w:b/>
          <w:bCs/>
          <w:sz w:val="28"/>
          <w:szCs w:val="28"/>
        </w:rPr>
        <w:t>):</w:t>
      </w:r>
    </w:p>
    <w:p w14:paraId="42177E79" w14:textId="3F6BACC3" w:rsidR="006D22EA" w:rsidRDefault="00A76BA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 customer service representative’s software system.</w:t>
      </w:r>
    </w:p>
    <w:p w14:paraId="39BF5242" w14:textId="77777777" w:rsidR="006D22EA" w:rsidRPr="005916BC" w:rsidRDefault="006D22EA">
      <w:pPr>
        <w:rPr>
          <w:b/>
          <w:bCs/>
          <w:sz w:val="28"/>
          <w:szCs w:val="28"/>
        </w:rPr>
      </w:pPr>
    </w:p>
    <w:tbl>
      <w:tblPr>
        <w:tblStyle w:val="TableGrid"/>
        <w:tblW w:w="5000" w:type="pct"/>
        <w:jc w:val="right"/>
        <w:tblLook w:val="04A0" w:firstRow="1" w:lastRow="0" w:firstColumn="1" w:lastColumn="0" w:noHBand="0" w:noVBand="1"/>
      </w:tblPr>
      <w:tblGrid>
        <w:gridCol w:w="2376"/>
        <w:gridCol w:w="993"/>
        <w:gridCol w:w="1154"/>
        <w:gridCol w:w="848"/>
        <w:gridCol w:w="3848"/>
        <w:gridCol w:w="1463"/>
      </w:tblGrid>
      <w:tr w:rsidR="005916BC" w14:paraId="58D936D5" w14:textId="77777777" w:rsidTr="006D22EA">
        <w:trPr>
          <w:jc w:val="right"/>
        </w:trPr>
        <w:tc>
          <w:tcPr>
            <w:tcW w:w="2117" w:type="pct"/>
            <w:gridSpan w:val="3"/>
            <w:shd w:val="clear" w:color="auto" w:fill="F2F2F2" w:themeFill="background1" w:themeFillShade="F2"/>
          </w:tcPr>
          <w:p w14:paraId="5D8E1212" w14:textId="77777777" w:rsidR="005916BC" w:rsidRPr="00EA106A" w:rsidRDefault="005916BC" w:rsidP="00C82B2E">
            <w:pPr>
              <w:bidi/>
              <w:jc w:val="center"/>
              <w:rPr>
                <w:rFonts w:asciiTheme="majorBidi" w:hAnsiTheme="majorBidi" w:cstheme="majorBidi"/>
                <w:szCs w:val="28"/>
              </w:rPr>
            </w:pPr>
            <w:r w:rsidRPr="00EA106A">
              <w:rPr>
                <w:rFonts w:asciiTheme="majorBidi" w:hAnsiTheme="majorBidi" w:cstheme="majorBidi"/>
                <w:szCs w:val="28"/>
                <w:rtl/>
              </w:rPr>
              <w:t>ملاحظات</w:t>
            </w:r>
          </w:p>
        </w:tc>
        <w:tc>
          <w:tcPr>
            <w:tcW w:w="397" w:type="pct"/>
            <w:shd w:val="clear" w:color="auto" w:fill="F2F2F2" w:themeFill="background1" w:themeFillShade="F2"/>
          </w:tcPr>
          <w:p w14:paraId="2E58352D" w14:textId="77777777" w:rsidR="005916BC" w:rsidRPr="00EA106A" w:rsidRDefault="005916BC" w:rsidP="00C82B2E">
            <w:pPr>
              <w:bidi/>
              <w:jc w:val="center"/>
              <w:rPr>
                <w:rFonts w:asciiTheme="majorBidi" w:hAnsiTheme="majorBidi" w:cstheme="majorBidi"/>
                <w:szCs w:val="28"/>
              </w:rPr>
            </w:pPr>
            <w:r w:rsidRPr="00EA106A">
              <w:rPr>
                <w:rFonts w:asciiTheme="majorBidi" w:hAnsiTheme="majorBidi" w:cstheme="majorBidi"/>
                <w:szCs w:val="28"/>
              </w:rPr>
              <w:t>Pres.</w:t>
            </w:r>
          </w:p>
        </w:tc>
        <w:tc>
          <w:tcPr>
            <w:tcW w:w="1801" w:type="pct"/>
            <w:shd w:val="clear" w:color="auto" w:fill="F2F2F2" w:themeFill="background1" w:themeFillShade="F2"/>
          </w:tcPr>
          <w:p w14:paraId="08FCC3C3" w14:textId="77777777" w:rsidR="005916BC" w:rsidRPr="00EA106A" w:rsidRDefault="005916BC" w:rsidP="00C82B2E">
            <w:pPr>
              <w:bidi/>
              <w:jc w:val="center"/>
              <w:rPr>
                <w:rFonts w:asciiTheme="majorBidi" w:hAnsiTheme="majorBidi" w:cstheme="majorBidi"/>
                <w:szCs w:val="28"/>
              </w:rPr>
            </w:pPr>
            <w:r w:rsidRPr="00EA106A">
              <w:rPr>
                <w:rFonts w:asciiTheme="majorBidi" w:hAnsiTheme="majorBidi" w:cstheme="majorBidi"/>
                <w:szCs w:val="28"/>
                <w:rtl/>
              </w:rPr>
              <w:t>اسم الطالب</w:t>
            </w:r>
          </w:p>
        </w:tc>
        <w:tc>
          <w:tcPr>
            <w:tcW w:w="685" w:type="pct"/>
            <w:shd w:val="clear" w:color="auto" w:fill="F2F2F2" w:themeFill="background1" w:themeFillShade="F2"/>
          </w:tcPr>
          <w:p w14:paraId="63EEBD18" w14:textId="77777777" w:rsidR="005916BC" w:rsidRPr="00EA106A" w:rsidRDefault="005916BC" w:rsidP="00C82B2E">
            <w:pPr>
              <w:bidi/>
              <w:jc w:val="center"/>
              <w:rPr>
                <w:rFonts w:asciiTheme="majorBidi" w:hAnsiTheme="majorBidi" w:cstheme="majorBidi"/>
                <w:szCs w:val="28"/>
                <w:lang w:bidi="ar-EG"/>
              </w:rPr>
            </w:pPr>
            <w:r w:rsidRPr="00EA106A">
              <w:rPr>
                <w:rFonts w:asciiTheme="majorBidi" w:hAnsiTheme="majorBidi" w:cstheme="majorBidi"/>
                <w:szCs w:val="28"/>
                <w:rtl/>
                <w:lang w:bidi="ar-EG"/>
              </w:rPr>
              <w:t>رقم الطالب</w:t>
            </w:r>
          </w:p>
        </w:tc>
      </w:tr>
      <w:tr w:rsidR="005916BC" w14:paraId="0A309E57" w14:textId="77777777" w:rsidTr="006D22EA">
        <w:trPr>
          <w:trHeight w:val="510"/>
          <w:jc w:val="right"/>
        </w:trPr>
        <w:tc>
          <w:tcPr>
            <w:tcW w:w="2117" w:type="pct"/>
            <w:gridSpan w:val="3"/>
            <w:vAlign w:val="center"/>
          </w:tcPr>
          <w:p w14:paraId="20195F8C" w14:textId="77777777" w:rsidR="005916BC" w:rsidRDefault="005916BC" w:rsidP="00C82B2E">
            <w:pPr>
              <w:bidi/>
            </w:pPr>
          </w:p>
        </w:tc>
        <w:tc>
          <w:tcPr>
            <w:tcW w:w="397" w:type="pct"/>
            <w:vAlign w:val="center"/>
          </w:tcPr>
          <w:p w14:paraId="0873535B" w14:textId="77777777" w:rsidR="005916BC" w:rsidRDefault="005916BC" w:rsidP="00C82B2E">
            <w:pPr>
              <w:bidi/>
            </w:pPr>
          </w:p>
        </w:tc>
        <w:tc>
          <w:tcPr>
            <w:tcW w:w="1801" w:type="pct"/>
            <w:vAlign w:val="center"/>
          </w:tcPr>
          <w:p w14:paraId="4B518733" w14:textId="09B6A806" w:rsidR="005916BC" w:rsidRDefault="00A76BA4" w:rsidP="00C82B2E">
            <w:pPr>
              <w:bidi/>
              <w:rPr>
                <w:rFonts w:hint="cs"/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وسف محمد حسن</w:t>
            </w:r>
          </w:p>
        </w:tc>
        <w:tc>
          <w:tcPr>
            <w:tcW w:w="685" w:type="pct"/>
            <w:vAlign w:val="center"/>
          </w:tcPr>
          <w:p w14:paraId="11BC91C3" w14:textId="70A31A50" w:rsidR="005916BC" w:rsidRDefault="00A76BA4" w:rsidP="00C82B2E">
            <w:pPr>
              <w:bidi/>
              <w:rPr>
                <w:rtl/>
                <w:lang w:bidi="ar-EG"/>
              </w:rPr>
            </w:pPr>
            <w:r>
              <w:rPr>
                <w:lang w:bidi="ar-EG"/>
              </w:rPr>
              <w:t>20235136</w:t>
            </w:r>
          </w:p>
        </w:tc>
      </w:tr>
      <w:tr w:rsidR="005916BC" w14:paraId="35C2E3BA" w14:textId="77777777" w:rsidTr="006D22EA">
        <w:trPr>
          <w:trHeight w:val="510"/>
          <w:jc w:val="right"/>
        </w:trPr>
        <w:tc>
          <w:tcPr>
            <w:tcW w:w="2117" w:type="pct"/>
            <w:gridSpan w:val="3"/>
            <w:vAlign w:val="center"/>
          </w:tcPr>
          <w:p w14:paraId="06372170" w14:textId="77777777" w:rsidR="005916BC" w:rsidRDefault="005916BC" w:rsidP="00C82B2E">
            <w:pPr>
              <w:bidi/>
            </w:pPr>
          </w:p>
        </w:tc>
        <w:tc>
          <w:tcPr>
            <w:tcW w:w="397" w:type="pct"/>
            <w:vAlign w:val="center"/>
          </w:tcPr>
          <w:p w14:paraId="0C0A7126" w14:textId="77777777" w:rsidR="005916BC" w:rsidRDefault="005916BC" w:rsidP="00C82B2E">
            <w:pPr>
              <w:bidi/>
            </w:pPr>
          </w:p>
        </w:tc>
        <w:tc>
          <w:tcPr>
            <w:tcW w:w="1801" w:type="pct"/>
            <w:vAlign w:val="center"/>
          </w:tcPr>
          <w:p w14:paraId="07A37FC5" w14:textId="7E1773B3" w:rsidR="005916BC" w:rsidRDefault="00A76BA4" w:rsidP="00C82B2E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احمد محمد امام</w:t>
            </w:r>
          </w:p>
        </w:tc>
        <w:tc>
          <w:tcPr>
            <w:tcW w:w="685" w:type="pct"/>
            <w:vAlign w:val="center"/>
          </w:tcPr>
          <w:p w14:paraId="26696E8D" w14:textId="06738F10" w:rsidR="005916BC" w:rsidRDefault="00A76BA4" w:rsidP="00C82B2E">
            <w:pPr>
              <w:bidi/>
              <w:rPr>
                <w:rtl/>
                <w:lang w:bidi="ar-EG"/>
              </w:rPr>
            </w:pPr>
            <w:r>
              <w:rPr>
                <w:lang w:bidi="ar-EG"/>
              </w:rPr>
              <w:t>20235009</w:t>
            </w:r>
          </w:p>
        </w:tc>
      </w:tr>
      <w:tr w:rsidR="005916BC" w14:paraId="5DA81B36" w14:textId="77777777" w:rsidTr="006D22EA">
        <w:trPr>
          <w:trHeight w:val="510"/>
          <w:jc w:val="right"/>
        </w:trPr>
        <w:tc>
          <w:tcPr>
            <w:tcW w:w="2117" w:type="pct"/>
            <w:gridSpan w:val="3"/>
            <w:vAlign w:val="center"/>
          </w:tcPr>
          <w:p w14:paraId="10A71B82" w14:textId="77777777" w:rsidR="005916BC" w:rsidRDefault="005916BC" w:rsidP="00C82B2E">
            <w:pPr>
              <w:bidi/>
            </w:pPr>
          </w:p>
        </w:tc>
        <w:tc>
          <w:tcPr>
            <w:tcW w:w="397" w:type="pct"/>
            <w:vAlign w:val="center"/>
          </w:tcPr>
          <w:p w14:paraId="75D701E5" w14:textId="77777777" w:rsidR="005916BC" w:rsidRDefault="005916BC" w:rsidP="00C82B2E">
            <w:pPr>
              <w:bidi/>
            </w:pPr>
          </w:p>
        </w:tc>
        <w:tc>
          <w:tcPr>
            <w:tcW w:w="1801" w:type="pct"/>
            <w:vAlign w:val="center"/>
          </w:tcPr>
          <w:p w14:paraId="5470ACD2" w14:textId="7B6A5DC5" w:rsidR="005916BC" w:rsidRDefault="00A76BA4" w:rsidP="00C82B2E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يحيى محمد</w:t>
            </w:r>
          </w:p>
        </w:tc>
        <w:tc>
          <w:tcPr>
            <w:tcW w:w="685" w:type="pct"/>
            <w:vAlign w:val="center"/>
          </w:tcPr>
          <w:p w14:paraId="01A2CD3C" w14:textId="49640B4E" w:rsidR="005916BC" w:rsidRDefault="00A76BA4" w:rsidP="00C82B2E">
            <w:pPr>
              <w:bidi/>
              <w:rPr>
                <w:rtl/>
                <w:lang w:bidi="ar-EG"/>
              </w:rPr>
            </w:pPr>
            <w:r>
              <w:rPr>
                <w:lang w:bidi="ar-EG"/>
              </w:rPr>
              <w:t>20235131</w:t>
            </w:r>
          </w:p>
        </w:tc>
      </w:tr>
      <w:tr w:rsidR="005916BC" w14:paraId="32FBE6A4" w14:textId="77777777" w:rsidTr="006D22EA">
        <w:trPr>
          <w:trHeight w:val="510"/>
          <w:jc w:val="right"/>
        </w:trPr>
        <w:tc>
          <w:tcPr>
            <w:tcW w:w="2117" w:type="pct"/>
            <w:gridSpan w:val="3"/>
            <w:vAlign w:val="center"/>
          </w:tcPr>
          <w:p w14:paraId="1528CB1A" w14:textId="77777777" w:rsidR="005916BC" w:rsidRDefault="005916BC" w:rsidP="00C82B2E">
            <w:pPr>
              <w:bidi/>
            </w:pPr>
          </w:p>
        </w:tc>
        <w:tc>
          <w:tcPr>
            <w:tcW w:w="397" w:type="pct"/>
            <w:vAlign w:val="center"/>
          </w:tcPr>
          <w:p w14:paraId="59045346" w14:textId="77777777" w:rsidR="005916BC" w:rsidRDefault="005916BC" w:rsidP="00C82B2E">
            <w:pPr>
              <w:bidi/>
            </w:pPr>
          </w:p>
        </w:tc>
        <w:tc>
          <w:tcPr>
            <w:tcW w:w="1801" w:type="pct"/>
            <w:vAlign w:val="center"/>
          </w:tcPr>
          <w:p w14:paraId="15FB926D" w14:textId="09F39544" w:rsidR="005916BC" w:rsidRDefault="00A76BA4" w:rsidP="00C82B2E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يوسف كمال</w:t>
            </w:r>
          </w:p>
        </w:tc>
        <w:tc>
          <w:tcPr>
            <w:tcW w:w="685" w:type="pct"/>
            <w:vAlign w:val="center"/>
          </w:tcPr>
          <w:p w14:paraId="6F2D2BF2" w14:textId="47E566D8" w:rsidR="005916BC" w:rsidRDefault="00A76BA4" w:rsidP="00C82B2E">
            <w:pPr>
              <w:bidi/>
              <w:rPr>
                <w:rtl/>
                <w:lang w:bidi="ar-EG"/>
              </w:rPr>
            </w:pPr>
            <w:r>
              <w:rPr>
                <w:lang w:bidi="ar-EG"/>
              </w:rPr>
              <w:t>20235135</w:t>
            </w:r>
          </w:p>
        </w:tc>
      </w:tr>
      <w:tr w:rsidR="00581955" w14:paraId="3CF0C58B" w14:textId="77777777" w:rsidTr="006D22EA">
        <w:tblPrEx>
          <w:jc w:val="left"/>
        </w:tblPrEx>
        <w:tc>
          <w:tcPr>
            <w:tcW w:w="1112" w:type="pct"/>
            <w:shd w:val="clear" w:color="auto" w:fill="F2F2F2" w:themeFill="background1" w:themeFillShade="F2"/>
          </w:tcPr>
          <w:p w14:paraId="3EB51B45" w14:textId="459D3388" w:rsidR="000D3ABD" w:rsidRPr="005916BC" w:rsidRDefault="000D3ABD" w:rsidP="000D3ABD">
            <w:pPr>
              <w:jc w:val="center"/>
              <w:rPr>
                <w:b/>
                <w:bCs/>
                <w:sz w:val="24"/>
                <w:szCs w:val="24"/>
              </w:rPr>
            </w:pPr>
            <w:r w:rsidRPr="005916BC">
              <w:rPr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465" w:type="pct"/>
            <w:shd w:val="clear" w:color="auto" w:fill="F2F2F2" w:themeFill="background1" w:themeFillShade="F2"/>
          </w:tcPr>
          <w:p w14:paraId="44E3F963" w14:textId="06572EC2" w:rsidR="000D3ABD" w:rsidRPr="005916BC" w:rsidRDefault="000D3ABD" w:rsidP="000D3ABD">
            <w:pPr>
              <w:jc w:val="center"/>
              <w:rPr>
                <w:b/>
                <w:bCs/>
                <w:sz w:val="24"/>
                <w:szCs w:val="24"/>
              </w:rPr>
            </w:pPr>
            <w:r w:rsidRPr="005916BC">
              <w:rPr>
                <w:b/>
                <w:bCs/>
                <w:sz w:val="24"/>
                <w:szCs w:val="24"/>
              </w:rPr>
              <w:t>Points</w:t>
            </w:r>
          </w:p>
        </w:tc>
        <w:tc>
          <w:tcPr>
            <w:tcW w:w="3423" w:type="pct"/>
            <w:gridSpan w:val="4"/>
            <w:shd w:val="clear" w:color="auto" w:fill="F2F2F2" w:themeFill="background1" w:themeFillShade="F2"/>
          </w:tcPr>
          <w:p w14:paraId="78E32434" w14:textId="01099825" w:rsidR="000D3ABD" w:rsidRPr="005916BC" w:rsidRDefault="000D3ABD" w:rsidP="000D3ABD">
            <w:pPr>
              <w:jc w:val="center"/>
              <w:rPr>
                <w:b/>
                <w:bCs/>
                <w:sz w:val="24"/>
                <w:szCs w:val="24"/>
              </w:rPr>
            </w:pPr>
            <w:r w:rsidRPr="005916BC">
              <w:rPr>
                <w:b/>
                <w:bCs/>
                <w:sz w:val="24"/>
                <w:szCs w:val="24"/>
              </w:rPr>
              <w:t>Descriptions</w:t>
            </w:r>
          </w:p>
        </w:tc>
      </w:tr>
      <w:tr w:rsidR="00581955" w14:paraId="1EF2957C" w14:textId="77777777" w:rsidTr="006D22EA">
        <w:tblPrEx>
          <w:jc w:val="left"/>
        </w:tblPrEx>
        <w:tc>
          <w:tcPr>
            <w:tcW w:w="1112" w:type="pct"/>
            <w:vAlign w:val="center"/>
          </w:tcPr>
          <w:p w14:paraId="6A8C26A6" w14:textId="37235DBA" w:rsidR="000D3ABD" w:rsidRPr="008A488B" w:rsidRDefault="00667B68" w:rsidP="005916BC">
            <w:pPr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SRS</w:t>
            </w:r>
          </w:p>
        </w:tc>
        <w:tc>
          <w:tcPr>
            <w:tcW w:w="465" w:type="pct"/>
            <w:vAlign w:val="center"/>
          </w:tcPr>
          <w:p w14:paraId="1DB39AF4" w14:textId="7E1094DE" w:rsidR="000D3ABD" w:rsidRPr="008A488B" w:rsidRDefault="00581955" w:rsidP="005916BC">
            <w:pPr>
              <w:jc w:val="center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-------</w:t>
            </w:r>
          </w:p>
        </w:tc>
        <w:tc>
          <w:tcPr>
            <w:tcW w:w="3423" w:type="pct"/>
            <w:gridSpan w:val="4"/>
          </w:tcPr>
          <w:p w14:paraId="31BCFF80" w14:textId="77777777" w:rsidR="008A488B" w:rsidRDefault="008A488B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8A488B">
              <w:rPr>
                <w:sz w:val="24"/>
                <w:szCs w:val="18"/>
              </w:rPr>
              <w:t>Clear and comprehensive requirements description.</w:t>
            </w:r>
          </w:p>
          <w:p w14:paraId="0E4C44A8" w14:textId="13C2C2EF" w:rsidR="000D3ABD" w:rsidRPr="008A488B" w:rsidRDefault="008A488B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8A488B">
              <w:rPr>
                <w:sz w:val="24"/>
                <w:szCs w:val="18"/>
              </w:rPr>
              <w:t>Logical categorization of functional and non-functional requirements.</w:t>
            </w:r>
          </w:p>
        </w:tc>
      </w:tr>
      <w:tr w:rsidR="00667B68" w14:paraId="57864B58" w14:textId="77777777" w:rsidTr="006D22EA">
        <w:tblPrEx>
          <w:jc w:val="left"/>
        </w:tblPrEx>
        <w:tc>
          <w:tcPr>
            <w:tcW w:w="1112" w:type="pct"/>
            <w:vAlign w:val="center"/>
          </w:tcPr>
          <w:p w14:paraId="7CB64DE4" w14:textId="13EE15FD" w:rsidR="008A488B" w:rsidRPr="008A488B" w:rsidRDefault="008266F3" w:rsidP="005916BC">
            <w:pPr>
              <w:rPr>
                <w:sz w:val="24"/>
                <w:szCs w:val="18"/>
              </w:rPr>
            </w:pPr>
            <w:r w:rsidRPr="008266F3">
              <w:rPr>
                <w:sz w:val="24"/>
                <w:szCs w:val="18"/>
              </w:rPr>
              <w:t>Class Diagram</w:t>
            </w:r>
          </w:p>
        </w:tc>
        <w:tc>
          <w:tcPr>
            <w:tcW w:w="465" w:type="pct"/>
            <w:vAlign w:val="center"/>
          </w:tcPr>
          <w:p w14:paraId="78D71BA3" w14:textId="68D9962B" w:rsidR="008A488B" w:rsidRPr="008A488B" w:rsidRDefault="00581955" w:rsidP="005916BC">
            <w:pPr>
              <w:jc w:val="center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-------</w:t>
            </w:r>
          </w:p>
        </w:tc>
        <w:tc>
          <w:tcPr>
            <w:tcW w:w="3423" w:type="pct"/>
            <w:gridSpan w:val="4"/>
          </w:tcPr>
          <w:p w14:paraId="2CD34CEE" w14:textId="77777777" w:rsidR="008266F3" w:rsidRPr="008266F3" w:rsidRDefault="008266F3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8266F3">
              <w:rPr>
                <w:sz w:val="24"/>
                <w:szCs w:val="18"/>
              </w:rPr>
              <w:t>Correct identification of classes, attributes, and methods.</w:t>
            </w:r>
          </w:p>
          <w:p w14:paraId="413B0267" w14:textId="77777777" w:rsidR="008266F3" w:rsidRPr="008266F3" w:rsidRDefault="008266F3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8266F3">
              <w:rPr>
                <w:sz w:val="24"/>
                <w:szCs w:val="18"/>
              </w:rPr>
              <w:t>Clear relationships between classes (inheritance, association, etc.).</w:t>
            </w:r>
          </w:p>
          <w:p w14:paraId="6F4C2723" w14:textId="0FD80F40" w:rsidR="008A488B" w:rsidRPr="008A488B" w:rsidRDefault="008266F3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8266F3">
              <w:rPr>
                <w:sz w:val="24"/>
                <w:szCs w:val="18"/>
              </w:rPr>
              <w:t>Appropriate use of UML notations.</w:t>
            </w:r>
          </w:p>
        </w:tc>
      </w:tr>
      <w:tr w:rsidR="00667B68" w14:paraId="7316BAE2" w14:textId="77777777" w:rsidTr="006D22EA">
        <w:tblPrEx>
          <w:jc w:val="left"/>
        </w:tblPrEx>
        <w:tc>
          <w:tcPr>
            <w:tcW w:w="1112" w:type="pct"/>
            <w:vAlign w:val="center"/>
          </w:tcPr>
          <w:p w14:paraId="56C8007D" w14:textId="2F8E3D98" w:rsidR="008266F3" w:rsidRPr="008266F3" w:rsidRDefault="000A32E8" w:rsidP="005916BC">
            <w:pPr>
              <w:rPr>
                <w:sz w:val="24"/>
                <w:szCs w:val="18"/>
              </w:rPr>
            </w:pPr>
            <w:r w:rsidRPr="000A32E8">
              <w:rPr>
                <w:sz w:val="24"/>
                <w:szCs w:val="18"/>
              </w:rPr>
              <w:t>Use Case Diagram</w:t>
            </w:r>
          </w:p>
        </w:tc>
        <w:tc>
          <w:tcPr>
            <w:tcW w:w="465" w:type="pct"/>
            <w:vAlign w:val="center"/>
          </w:tcPr>
          <w:p w14:paraId="51C7AC07" w14:textId="7E62D78B" w:rsidR="008266F3" w:rsidRPr="008A488B" w:rsidRDefault="00581955" w:rsidP="005916BC">
            <w:pPr>
              <w:jc w:val="center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-------</w:t>
            </w:r>
          </w:p>
        </w:tc>
        <w:tc>
          <w:tcPr>
            <w:tcW w:w="3423" w:type="pct"/>
            <w:gridSpan w:val="4"/>
          </w:tcPr>
          <w:p w14:paraId="1615B1EE" w14:textId="77777777" w:rsidR="000A32E8" w:rsidRPr="000A32E8" w:rsidRDefault="000A32E8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0A32E8">
              <w:rPr>
                <w:sz w:val="24"/>
                <w:szCs w:val="18"/>
              </w:rPr>
              <w:t>Clear identification of actors and use cases.</w:t>
            </w:r>
          </w:p>
          <w:p w14:paraId="5957A9BD" w14:textId="77777777" w:rsidR="000A32E8" w:rsidRPr="000A32E8" w:rsidRDefault="000A32E8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0A32E8">
              <w:rPr>
                <w:sz w:val="24"/>
                <w:szCs w:val="18"/>
              </w:rPr>
              <w:t>Logical relationships and proper notation (includes, extends, etc.).</w:t>
            </w:r>
          </w:p>
          <w:p w14:paraId="741F629B" w14:textId="13178CEE" w:rsidR="008266F3" w:rsidRPr="008266F3" w:rsidRDefault="000A32E8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0A32E8">
              <w:rPr>
                <w:sz w:val="24"/>
                <w:szCs w:val="18"/>
              </w:rPr>
              <w:t>Well-organized presentation.</w:t>
            </w:r>
          </w:p>
        </w:tc>
      </w:tr>
      <w:tr w:rsidR="00667B68" w14:paraId="761EB1F1" w14:textId="77777777" w:rsidTr="006D22EA">
        <w:tblPrEx>
          <w:jc w:val="left"/>
        </w:tblPrEx>
        <w:tc>
          <w:tcPr>
            <w:tcW w:w="1112" w:type="pct"/>
            <w:vAlign w:val="center"/>
          </w:tcPr>
          <w:p w14:paraId="0DC946B2" w14:textId="7F195AEC" w:rsidR="000A32E8" w:rsidRPr="000A32E8" w:rsidRDefault="00655B6F" w:rsidP="005916BC">
            <w:pPr>
              <w:rPr>
                <w:sz w:val="24"/>
                <w:szCs w:val="18"/>
              </w:rPr>
            </w:pPr>
            <w:r w:rsidRPr="00655B6F">
              <w:rPr>
                <w:sz w:val="24"/>
                <w:szCs w:val="18"/>
              </w:rPr>
              <w:t>Sequence Diagram</w:t>
            </w:r>
          </w:p>
        </w:tc>
        <w:tc>
          <w:tcPr>
            <w:tcW w:w="465" w:type="pct"/>
            <w:vAlign w:val="center"/>
          </w:tcPr>
          <w:p w14:paraId="7DA9C2AC" w14:textId="30F3ED3A" w:rsidR="000A32E8" w:rsidRPr="008A488B" w:rsidRDefault="00581955" w:rsidP="005916BC">
            <w:pPr>
              <w:jc w:val="center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-------</w:t>
            </w:r>
          </w:p>
        </w:tc>
        <w:tc>
          <w:tcPr>
            <w:tcW w:w="3423" w:type="pct"/>
            <w:gridSpan w:val="4"/>
          </w:tcPr>
          <w:p w14:paraId="32574868" w14:textId="77777777" w:rsidR="00655B6F" w:rsidRPr="00655B6F" w:rsidRDefault="00655B6F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655B6F">
              <w:rPr>
                <w:sz w:val="24"/>
                <w:szCs w:val="18"/>
              </w:rPr>
              <w:t>Clear representation of objects and lifelines.</w:t>
            </w:r>
          </w:p>
          <w:p w14:paraId="749E4089" w14:textId="59819359" w:rsidR="000A32E8" w:rsidRPr="000A32E8" w:rsidRDefault="00655B6F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655B6F">
              <w:rPr>
                <w:sz w:val="24"/>
                <w:szCs w:val="18"/>
              </w:rPr>
              <w:t>Proper sequencing of messages and accurate notation.</w:t>
            </w:r>
          </w:p>
        </w:tc>
      </w:tr>
      <w:tr w:rsidR="00667B68" w14:paraId="49B3E101" w14:textId="77777777" w:rsidTr="006D22EA">
        <w:tblPrEx>
          <w:jc w:val="left"/>
        </w:tblPrEx>
        <w:tc>
          <w:tcPr>
            <w:tcW w:w="1112" w:type="pct"/>
            <w:vAlign w:val="center"/>
          </w:tcPr>
          <w:p w14:paraId="17D07EEA" w14:textId="62E3E4F2" w:rsidR="00655B6F" w:rsidRPr="00655B6F" w:rsidRDefault="00581955" w:rsidP="005916BC">
            <w:pPr>
              <w:rPr>
                <w:sz w:val="24"/>
                <w:szCs w:val="18"/>
              </w:rPr>
            </w:pPr>
            <w:r w:rsidRPr="00581955">
              <w:rPr>
                <w:sz w:val="24"/>
                <w:szCs w:val="18"/>
              </w:rPr>
              <w:t xml:space="preserve">Activity Diagram </w:t>
            </w:r>
          </w:p>
        </w:tc>
        <w:tc>
          <w:tcPr>
            <w:tcW w:w="465" w:type="pct"/>
            <w:vAlign w:val="center"/>
          </w:tcPr>
          <w:p w14:paraId="34A1938D" w14:textId="18E09C1F" w:rsidR="00655B6F" w:rsidRPr="008A488B" w:rsidRDefault="00581955" w:rsidP="005916BC">
            <w:pPr>
              <w:jc w:val="center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-------</w:t>
            </w:r>
          </w:p>
        </w:tc>
        <w:tc>
          <w:tcPr>
            <w:tcW w:w="3423" w:type="pct"/>
            <w:gridSpan w:val="4"/>
          </w:tcPr>
          <w:p w14:paraId="5BD7FCD4" w14:textId="77777777" w:rsidR="00581955" w:rsidRPr="00581955" w:rsidRDefault="00581955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581955">
              <w:rPr>
                <w:sz w:val="24"/>
                <w:szCs w:val="18"/>
              </w:rPr>
              <w:t>Clear flow of activities and transitions.</w:t>
            </w:r>
          </w:p>
          <w:p w14:paraId="35A65912" w14:textId="080B2EC1" w:rsidR="00655B6F" w:rsidRPr="00655B6F" w:rsidRDefault="00581955" w:rsidP="005916BC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18"/>
              </w:rPr>
            </w:pPr>
            <w:r w:rsidRPr="00581955">
              <w:rPr>
                <w:sz w:val="24"/>
                <w:szCs w:val="18"/>
              </w:rPr>
              <w:t>Proper use of symbols (start, end, decisions, etc.).</w:t>
            </w:r>
          </w:p>
        </w:tc>
      </w:tr>
      <w:tr w:rsidR="00387EAD" w14:paraId="066CEA2D" w14:textId="77777777" w:rsidTr="006D22EA">
        <w:tblPrEx>
          <w:jc w:val="left"/>
        </w:tblPrEx>
        <w:trPr>
          <w:trHeight w:val="567"/>
        </w:trPr>
        <w:tc>
          <w:tcPr>
            <w:tcW w:w="1112" w:type="pct"/>
            <w:vAlign w:val="center"/>
          </w:tcPr>
          <w:p w14:paraId="69F8406A" w14:textId="3CB8623C" w:rsidR="00581955" w:rsidRPr="00581955" w:rsidRDefault="00581955" w:rsidP="005916BC">
            <w:pPr>
              <w:rPr>
                <w:b/>
                <w:bCs/>
              </w:rPr>
            </w:pPr>
            <w:r w:rsidRPr="00581955">
              <w:rPr>
                <w:b/>
                <w:bCs/>
              </w:rPr>
              <w:t>Total</w:t>
            </w:r>
          </w:p>
        </w:tc>
        <w:tc>
          <w:tcPr>
            <w:tcW w:w="465" w:type="pct"/>
            <w:vAlign w:val="center"/>
          </w:tcPr>
          <w:p w14:paraId="73CC0B55" w14:textId="444F2EDC" w:rsidR="00581955" w:rsidRDefault="00581955" w:rsidP="005916BC">
            <w:pPr>
              <w:jc w:val="right"/>
              <w:rPr>
                <w:sz w:val="24"/>
                <w:szCs w:val="18"/>
              </w:rPr>
            </w:pPr>
            <w:r w:rsidRPr="00581955">
              <w:rPr>
                <w:sz w:val="30"/>
                <w:szCs w:val="24"/>
              </w:rPr>
              <w:t>/10</w:t>
            </w:r>
          </w:p>
        </w:tc>
        <w:tc>
          <w:tcPr>
            <w:tcW w:w="3423" w:type="pct"/>
            <w:gridSpan w:val="4"/>
          </w:tcPr>
          <w:p w14:paraId="75DBA59A" w14:textId="13901073" w:rsidR="00581955" w:rsidRPr="00581955" w:rsidRDefault="00581955" w:rsidP="005916BC">
            <w:pPr>
              <w:jc w:val="both"/>
              <w:rPr>
                <w:sz w:val="24"/>
                <w:szCs w:val="18"/>
              </w:rPr>
            </w:pPr>
          </w:p>
        </w:tc>
      </w:tr>
      <w:tr w:rsidR="00387EAD" w14:paraId="71C1EB1C" w14:textId="77777777" w:rsidTr="006D22EA">
        <w:tblPrEx>
          <w:jc w:val="left"/>
        </w:tblPrEx>
        <w:trPr>
          <w:trHeight w:val="567"/>
        </w:trPr>
        <w:tc>
          <w:tcPr>
            <w:tcW w:w="1112" w:type="pct"/>
            <w:shd w:val="clear" w:color="auto" w:fill="F2F2F2" w:themeFill="background1" w:themeFillShade="F2"/>
            <w:vAlign w:val="center"/>
          </w:tcPr>
          <w:p w14:paraId="1BB545D2" w14:textId="7B94F775" w:rsidR="00387EAD" w:rsidRPr="005916BC" w:rsidRDefault="00387EAD" w:rsidP="005916BC">
            <w:pPr>
              <w:jc w:val="center"/>
              <w:rPr>
                <w:b/>
                <w:bCs/>
                <w:sz w:val="24"/>
                <w:szCs w:val="24"/>
              </w:rPr>
            </w:pPr>
            <w:r w:rsidRPr="005916BC">
              <w:rPr>
                <w:b/>
                <w:bCs/>
                <w:sz w:val="24"/>
                <w:szCs w:val="24"/>
              </w:rPr>
              <w:t>Criterial</w:t>
            </w:r>
          </w:p>
        </w:tc>
        <w:tc>
          <w:tcPr>
            <w:tcW w:w="465" w:type="pct"/>
            <w:shd w:val="clear" w:color="auto" w:fill="F2F2F2" w:themeFill="background1" w:themeFillShade="F2"/>
            <w:vAlign w:val="center"/>
          </w:tcPr>
          <w:p w14:paraId="14444203" w14:textId="42233A0C" w:rsidR="00387EAD" w:rsidRPr="005916BC" w:rsidRDefault="00387EAD" w:rsidP="005916BC">
            <w:pPr>
              <w:jc w:val="center"/>
              <w:rPr>
                <w:b/>
                <w:bCs/>
                <w:sz w:val="24"/>
                <w:szCs w:val="24"/>
              </w:rPr>
            </w:pPr>
            <w:r w:rsidRPr="005916BC">
              <w:rPr>
                <w:b/>
                <w:bCs/>
                <w:sz w:val="24"/>
                <w:szCs w:val="24"/>
              </w:rPr>
              <w:t>Points</w:t>
            </w:r>
          </w:p>
        </w:tc>
        <w:tc>
          <w:tcPr>
            <w:tcW w:w="3423" w:type="pct"/>
            <w:gridSpan w:val="4"/>
            <w:shd w:val="clear" w:color="auto" w:fill="F2F2F2" w:themeFill="background1" w:themeFillShade="F2"/>
            <w:vAlign w:val="center"/>
          </w:tcPr>
          <w:p w14:paraId="19A533D3" w14:textId="6E8B908E" w:rsidR="00387EAD" w:rsidRPr="005916BC" w:rsidRDefault="00387EAD" w:rsidP="005916BC">
            <w:pPr>
              <w:jc w:val="center"/>
              <w:rPr>
                <w:b/>
                <w:bCs/>
                <w:sz w:val="24"/>
                <w:szCs w:val="24"/>
              </w:rPr>
            </w:pPr>
            <w:r w:rsidRPr="005916BC">
              <w:rPr>
                <w:b/>
                <w:bCs/>
                <w:sz w:val="24"/>
                <w:szCs w:val="24"/>
              </w:rPr>
              <w:t>Description</w:t>
            </w:r>
          </w:p>
        </w:tc>
      </w:tr>
      <w:tr w:rsidR="004D298D" w14:paraId="0F6707C5" w14:textId="77777777" w:rsidTr="006D22EA">
        <w:tblPrEx>
          <w:jc w:val="left"/>
        </w:tblPrEx>
        <w:trPr>
          <w:trHeight w:val="567"/>
        </w:trPr>
        <w:tc>
          <w:tcPr>
            <w:tcW w:w="1112" w:type="pct"/>
            <w:vAlign w:val="center"/>
          </w:tcPr>
          <w:p w14:paraId="20C04E23" w14:textId="32714876" w:rsidR="004D298D" w:rsidRPr="00387EAD" w:rsidRDefault="004D298D" w:rsidP="005916BC">
            <w:pPr>
              <w:rPr>
                <w:sz w:val="24"/>
                <w:szCs w:val="18"/>
              </w:rPr>
            </w:pPr>
            <w:r w:rsidRPr="00387EAD">
              <w:rPr>
                <w:sz w:val="24"/>
                <w:szCs w:val="18"/>
              </w:rPr>
              <w:t xml:space="preserve">Clarity and </w:t>
            </w:r>
            <w:r>
              <w:rPr>
                <w:sz w:val="24"/>
                <w:szCs w:val="18"/>
              </w:rPr>
              <w:t>s</w:t>
            </w:r>
            <w:r w:rsidRPr="00387EAD">
              <w:rPr>
                <w:sz w:val="24"/>
                <w:szCs w:val="18"/>
              </w:rPr>
              <w:t>tructure</w:t>
            </w:r>
          </w:p>
        </w:tc>
        <w:tc>
          <w:tcPr>
            <w:tcW w:w="465" w:type="pct"/>
            <w:vAlign w:val="center"/>
          </w:tcPr>
          <w:p w14:paraId="0C824738" w14:textId="68001B34" w:rsidR="004D298D" w:rsidRPr="00387EAD" w:rsidRDefault="004D298D" w:rsidP="005916BC">
            <w:pPr>
              <w:jc w:val="center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-------</w:t>
            </w:r>
          </w:p>
        </w:tc>
        <w:tc>
          <w:tcPr>
            <w:tcW w:w="3423" w:type="pct"/>
            <w:gridSpan w:val="4"/>
            <w:vAlign w:val="center"/>
          </w:tcPr>
          <w:p w14:paraId="56F7DE5C" w14:textId="77777777" w:rsidR="004D298D" w:rsidRPr="00AA71EF" w:rsidRDefault="004D298D" w:rsidP="005916B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18"/>
              </w:rPr>
            </w:pPr>
            <w:r w:rsidRPr="00AA71EF">
              <w:rPr>
                <w:sz w:val="24"/>
                <w:szCs w:val="18"/>
              </w:rPr>
              <w:t>Clear explanation of project components.</w:t>
            </w:r>
          </w:p>
          <w:p w14:paraId="7CF2F327" w14:textId="7E1A52C6" w:rsidR="004D298D" w:rsidRPr="00743B1F" w:rsidRDefault="004D298D" w:rsidP="005916B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18"/>
              </w:rPr>
            </w:pPr>
            <w:r w:rsidRPr="00AA71EF">
              <w:rPr>
                <w:sz w:val="24"/>
                <w:szCs w:val="18"/>
              </w:rPr>
              <w:t>Logical flow and organized delivery.</w:t>
            </w:r>
          </w:p>
        </w:tc>
      </w:tr>
      <w:tr w:rsidR="004D298D" w14:paraId="76283F3C" w14:textId="77777777" w:rsidTr="006D22EA">
        <w:tblPrEx>
          <w:jc w:val="left"/>
        </w:tblPrEx>
        <w:trPr>
          <w:trHeight w:val="567"/>
        </w:trPr>
        <w:tc>
          <w:tcPr>
            <w:tcW w:w="1112" w:type="pct"/>
            <w:vAlign w:val="center"/>
          </w:tcPr>
          <w:p w14:paraId="07A1AD28" w14:textId="56BAE209" w:rsidR="004D298D" w:rsidRPr="004E62A8" w:rsidRDefault="004D298D" w:rsidP="005916BC">
            <w:pPr>
              <w:rPr>
                <w:sz w:val="24"/>
                <w:szCs w:val="18"/>
              </w:rPr>
            </w:pPr>
            <w:r w:rsidRPr="004E62A8">
              <w:rPr>
                <w:sz w:val="24"/>
                <w:szCs w:val="18"/>
              </w:rPr>
              <w:t>Understanding of Project</w:t>
            </w:r>
            <w:r w:rsidRPr="004E62A8">
              <w:rPr>
                <w:sz w:val="24"/>
                <w:szCs w:val="18"/>
              </w:rPr>
              <w:tab/>
            </w:r>
          </w:p>
        </w:tc>
        <w:tc>
          <w:tcPr>
            <w:tcW w:w="465" w:type="pct"/>
            <w:vAlign w:val="center"/>
          </w:tcPr>
          <w:p w14:paraId="607C8709" w14:textId="5B98B2DC" w:rsidR="004D298D" w:rsidRPr="00387EAD" w:rsidRDefault="004D298D" w:rsidP="005916BC">
            <w:pPr>
              <w:jc w:val="center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-------</w:t>
            </w:r>
          </w:p>
        </w:tc>
        <w:tc>
          <w:tcPr>
            <w:tcW w:w="3423" w:type="pct"/>
            <w:gridSpan w:val="4"/>
            <w:vAlign w:val="center"/>
          </w:tcPr>
          <w:p w14:paraId="24554441" w14:textId="64279D0E" w:rsidR="004D298D" w:rsidRDefault="004D298D" w:rsidP="005916B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18"/>
              </w:rPr>
            </w:pPr>
            <w:r w:rsidRPr="00162729">
              <w:rPr>
                <w:sz w:val="24"/>
                <w:szCs w:val="18"/>
              </w:rPr>
              <w:t>Depth of understanding of the project, artifacts, and ability to answer questions.</w:t>
            </w:r>
          </w:p>
        </w:tc>
      </w:tr>
      <w:tr w:rsidR="004D298D" w14:paraId="1EAA32CE" w14:textId="77777777" w:rsidTr="006D22EA">
        <w:tblPrEx>
          <w:jc w:val="left"/>
        </w:tblPrEx>
        <w:trPr>
          <w:trHeight w:val="567"/>
        </w:trPr>
        <w:tc>
          <w:tcPr>
            <w:tcW w:w="1112" w:type="pct"/>
            <w:vAlign w:val="center"/>
          </w:tcPr>
          <w:p w14:paraId="71355526" w14:textId="55129DD4" w:rsidR="004D298D" w:rsidRPr="00387EAD" w:rsidRDefault="004D298D" w:rsidP="005916BC">
            <w:pPr>
              <w:rPr>
                <w:sz w:val="24"/>
                <w:szCs w:val="18"/>
              </w:rPr>
            </w:pPr>
            <w:r w:rsidRPr="004E62A8">
              <w:rPr>
                <w:sz w:val="24"/>
                <w:szCs w:val="18"/>
              </w:rPr>
              <w:t>Interaction</w:t>
            </w:r>
          </w:p>
        </w:tc>
        <w:tc>
          <w:tcPr>
            <w:tcW w:w="465" w:type="pct"/>
            <w:vAlign w:val="center"/>
          </w:tcPr>
          <w:p w14:paraId="26107D6E" w14:textId="4E78CEEF" w:rsidR="004D298D" w:rsidRPr="00387EAD" w:rsidRDefault="004D298D" w:rsidP="005916BC">
            <w:pPr>
              <w:jc w:val="center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-------</w:t>
            </w:r>
          </w:p>
        </w:tc>
        <w:tc>
          <w:tcPr>
            <w:tcW w:w="3423" w:type="pct"/>
            <w:gridSpan w:val="4"/>
            <w:vAlign w:val="center"/>
          </w:tcPr>
          <w:p w14:paraId="53086B67" w14:textId="77777777" w:rsidR="004D298D" w:rsidRDefault="004D298D" w:rsidP="005916B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Illustrate the connections/relations between different UML diagrams.</w:t>
            </w:r>
          </w:p>
          <w:p w14:paraId="61A8AAB8" w14:textId="09E7A0CD" w:rsidR="004D298D" w:rsidRPr="00AA71EF" w:rsidRDefault="004D298D" w:rsidP="005916B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Ability to model the changing requirements</w:t>
            </w:r>
          </w:p>
        </w:tc>
      </w:tr>
      <w:tr w:rsidR="004D298D" w14:paraId="6788C890" w14:textId="77777777" w:rsidTr="006D22EA">
        <w:tblPrEx>
          <w:jc w:val="left"/>
        </w:tblPrEx>
        <w:trPr>
          <w:trHeight w:val="567"/>
        </w:trPr>
        <w:tc>
          <w:tcPr>
            <w:tcW w:w="1112" w:type="pct"/>
            <w:vAlign w:val="center"/>
          </w:tcPr>
          <w:p w14:paraId="3B253CAC" w14:textId="20705DD7" w:rsidR="004D298D" w:rsidRPr="004E62A8" w:rsidRDefault="004D298D" w:rsidP="005916BC">
            <w:pPr>
              <w:rPr>
                <w:sz w:val="24"/>
                <w:szCs w:val="18"/>
              </w:rPr>
            </w:pPr>
            <w:r w:rsidRPr="004E62A8">
              <w:rPr>
                <w:sz w:val="24"/>
                <w:szCs w:val="18"/>
              </w:rPr>
              <w:t>Visual Aids and Diagrams</w:t>
            </w:r>
          </w:p>
        </w:tc>
        <w:tc>
          <w:tcPr>
            <w:tcW w:w="465" w:type="pct"/>
            <w:vAlign w:val="center"/>
          </w:tcPr>
          <w:p w14:paraId="1E9578FD" w14:textId="01A8CE44" w:rsidR="004D298D" w:rsidRPr="00387EAD" w:rsidRDefault="004D298D" w:rsidP="005916BC">
            <w:pPr>
              <w:jc w:val="center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-------</w:t>
            </w:r>
          </w:p>
        </w:tc>
        <w:tc>
          <w:tcPr>
            <w:tcW w:w="3423" w:type="pct"/>
            <w:gridSpan w:val="4"/>
            <w:vAlign w:val="center"/>
          </w:tcPr>
          <w:p w14:paraId="674F47F7" w14:textId="53ABB1B0" w:rsidR="004D298D" w:rsidRDefault="004D298D" w:rsidP="005916B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18"/>
              </w:rPr>
            </w:pPr>
            <w:r w:rsidRPr="003F7A77">
              <w:rPr>
                <w:sz w:val="24"/>
                <w:szCs w:val="18"/>
              </w:rPr>
              <w:t xml:space="preserve">Clear and readable diagrams integrated into the </w:t>
            </w:r>
            <w:r>
              <w:rPr>
                <w:sz w:val="24"/>
                <w:szCs w:val="18"/>
              </w:rPr>
              <w:t>presentation</w:t>
            </w:r>
            <w:r w:rsidRPr="003F7A77">
              <w:rPr>
                <w:sz w:val="24"/>
                <w:szCs w:val="18"/>
              </w:rPr>
              <w:t>.</w:t>
            </w:r>
          </w:p>
        </w:tc>
      </w:tr>
      <w:tr w:rsidR="004D298D" w14:paraId="60D082D3" w14:textId="77777777" w:rsidTr="006D22EA">
        <w:tblPrEx>
          <w:jc w:val="left"/>
        </w:tblPrEx>
        <w:trPr>
          <w:trHeight w:val="567"/>
        </w:trPr>
        <w:tc>
          <w:tcPr>
            <w:tcW w:w="1112" w:type="pct"/>
            <w:vAlign w:val="center"/>
          </w:tcPr>
          <w:p w14:paraId="57468362" w14:textId="3D222180" w:rsidR="004D298D" w:rsidRPr="004E62A8" w:rsidRDefault="004D298D" w:rsidP="005916BC">
            <w:pPr>
              <w:rPr>
                <w:sz w:val="24"/>
                <w:szCs w:val="18"/>
              </w:rPr>
            </w:pPr>
            <w:r w:rsidRPr="004E62A8">
              <w:rPr>
                <w:sz w:val="24"/>
                <w:szCs w:val="18"/>
              </w:rPr>
              <w:t>Time Management</w:t>
            </w:r>
          </w:p>
        </w:tc>
        <w:tc>
          <w:tcPr>
            <w:tcW w:w="465" w:type="pct"/>
            <w:vAlign w:val="center"/>
          </w:tcPr>
          <w:p w14:paraId="472B3379" w14:textId="0A6FE792" w:rsidR="004D298D" w:rsidRPr="00387EAD" w:rsidRDefault="004D298D" w:rsidP="005916BC">
            <w:pPr>
              <w:jc w:val="center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-------</w:t>
            </w:r>
          </w:p>
        </w:tc>
        <w:tc>
          <w:tcPr>
            <w:tcW w:w="3423" w:type="pct"/>
            <w:gridSpan w:val="4"/>
            <w:vAlign w:val="center"/>
          </w:tcPr>
          <w:p w14:paraId="5F627FDF" w14:textId="3ED66089" w:rsidR="004D298D" w:rsidRPr="003F7A77" w:rsidRDefault="004D298D" w:rsidP="005916B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18"/>
              </w:rPr>
            </w:pPr>
            <w:r w:rsidRPr="00B04A89">
              <w:rPr>
                <w:sz w:val="24"/>
                <w:szCs w:val="18"/>
              </w:rPr>
              <w:t>Staying within the allotted time while covering all required components.</w:t>
            </w:r>
          </w:p>
        </w:tc>
      </w:tr>
      <w:tr w:rsidR="00576665" w14:paraId="79CC126C" w14:textId="77777777" w:rsidTr="006D22EA">
        <w:tblPrEx>
          <w:jc w:val="left"/>
        </w:tblPrEx>
        <w:trPr>
          <w:trHeight w:val="567"/>
        </w:trPr>
        <w:tc>
          <w:tcPr>
            <w:tcW w:w="1112" w:type="pct"/>
            <w:vAlign w:val="center"/>
          </w:tcPr>
          <w:p w14:paraId="2DF39DE8" w14:textId="52B52243" w:rsidR="00576665" w:rsidRPr="004E62A8" w:rsidRDefault="00576665" w:rsidP="005916BC">
            <w:pPr>
              <w:rPr>
                <w:sz w:val="24"/>
                <w:szCs w:val="18"/>
              </w:rPr>
            </w:pPr>
            <w:r w:rsidRPr="00581955">
              <w:rPr>
                <w:b/>
                <w:bCs/>
              </w:rPr>
              <w:t>Total</w:t>
            </w:r>
          </w:p>
        </w:tc>
        <w:tc>
          <w:tcPr>
            <w:tcW w:w="465" w:type="pct"/>
            <w:vAlign w:val="center"/>
          </w:tcPr>
          <w:p w14:paraId="75FDA505" w14:textId="09F04B85" w:rsidR="00576665" w:rsidRDefault="00576665" w:rsidP="005916BC">
            <w:pPr>
              <w:jc w:val="right"/>
              <w:rPr>
                <w:sz w:val="24"/>
                <w:szCs w:val="18"/>
              </w:rPr>
            </w:pPr>
            <w:r w:rsidRPr="00581955">
              <w:rPr>
                <w:sz w:val="30"/>
                <w:szCs w:val="24"/>
              </w:rPr>
              <w:t>/10</w:t>
            </w:r>
          </w:p>
        </w:tc>
        <w:tc>
          <w:tcPr>
            <w:tcW w:w="3423" w:type="pct"/>
            <w:gridSpan w:val="4"/>
          </w:tcPr>
          <w:p w14:paraId="1EB0A58F" w14:textId="77777777" w:rsidR="00576665" w:rsidRPr="00576665" w:rsidRDefault="00576665" w:rsidP="005916BC">
            <w:pPr>
              <w:rPr>
                <w:sz w:val="24"/>
                <w:szCs w:val="18"/>
              </w:rPr>
            </w:pPr>
          </w:p>
        </w:tc>
      </w:tr>
    </w:tbl>
    <w:p w14:paraId="026CAD9E" w14:textId="77777777" w:rsidR="008B5D50" w:rsidRDefault="008B5D50"/>
    <w:sectPr w:rsidR="008B5D50" w:rsidSect="004F1299">
      <w:headerReference w:type="default" r:id="rId7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4D013F" w14:textId="77777777" w:rsidR="00F32F8D" w:rsidRDefault="00F32F8D" w:rsidP="003D3BB1">
      <w:pPr>
        <w:spacing w:after="0" w:line="240" w:lineRule="auto"/>
      </w:pPr>
      <w:r>
        <w:separator/>
      </w:r>
    </w:p>
  </w:endnote>
  <w:endnote w:type="continuationSeparator" w:id="0">
    <w:p w14:paraId="2051C2BA" w14:textId="77777777" w:rsidR="00F32F8D" w:rsidRDefault="00F32F8D" w:rsidP="003D3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D60012" w14:textId="77777777" w:rsidR="00F32F8D" w:rsidRDefault="00F32F8D" w:rsidP="003D3BB1">
      <w:pPr>
        <w:spacing w:after="0" w:line="240" w:lineRule="auto"/>
      </w:pPr>
      <w:r>
        <w:separator/>
      </w:r>
    </w:p>
  </w:footnote>
  <w:footnote w:type="continuationSeparator" w:id="0">
    <w:p w14:paraId="6ADF30E8" w14:textId="77777777" w:rsidR="00F32F8D" w:rsidRDefault="00F32F8D" w:rsidP="003D3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44"/>
      <w:gridCol w:w="4478"/>
      <w:gridCol w:w="3160"/>
    </w:tblGrid>
    <w:tr w:rsidR="003D3BB1" w14:paraId="67F76269" w14:textId="77777777" w:rsidTr="00C82B2E">
      <w:tc>
        <w:tcPr>
          <w:tcW w:w="1425" w:type="pct"/>
        </w:tcPr>
        <w:p w14:paraId="2996EAAE" w14:textId="57FB6F39" w:rsidR="00576665" w:rsidRDefault="00576665" w:rsidP="003D3BB1">
          <w:pPr>
            <w:pStyle w:val="Header"/>
          </w:pPr>
        </w:p>
      </w:tc>
      <w:tc>
        <w:tcPr>
          <w:tcW w:w="2096" w:type="pct"/>
        </w:tcPr>
        <w:p w14:paraId="1DB5D521" w14:textId="71C61C49" w:rsidR="003D3BB1" w:rsidRDefault="00576665" w:rsidP="00576665">
          <w:pPr>
            <w:pStyle w:val="Header"/>
            <w:jc w:val="center"/>
          </w:pPr>
          <w:r>
            <w:t xml:space="preserve">Fall 2024, </w:t>
          </w:r>
          <w:r w:rsidR="00EA106A">
            <w:t>Software Engineering 1</w:t>
          </w:r>
        </w:p>
        <w:p w14:paraId="3C0FA8B3" w14:textId="31275EEA" w:rsidR="00EA106A" w:rsidRDefault="00EA106A" w:rsidP="00EA106A">
          <w:pPr>
            <w:pStyle w:val="Header"/>
            <w:jc w:val="center"/>
          </w:pPr>
          <w:r>
            <w:t>Project Cover Sheet</w:t>
          </w:r>
        </w:p>
      </w:tc>
      <w:tc>
        <w:tcPr>
          <w:tcW w:w="1479" w:type="pct"/>
        </w:tcPr>
        <w:p w14:paraId="3FC79DA4" w14:textId="0B902F6C" w:rsidR="003D3BB1" w:rsidRDefault="003D3BB1" w:rsidP="00576665">
          <w:pPr>
            <w:pStyle w:val="Header"/>
          </w:pPr>
        </w:p>
      </w:tc>
    </w:tr>
  </w:tbl>
  <w:p w14:paraId="5D0B7F6F" w14:textId="77777777" w:rsidR="003D3BB1" w:rsidRDefault="003D3BB1" w:rsidP="003D3B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37379F2"/>
    <w:multiLevelType w:val="hybridMultilevel"/>
    <w:tmpl w:val="CD8293E0"/>
    <w:lvl w:ilvl="0" w:tplc="4F54A228">
      <w:numFmt w:val="bullet"/>
      <w:suff w:val="space"/>
      <w:lvlText w:val="-"/>
      <w:lvlJc w:val="left"/>
      <w:pPr>
        <w:ind w:left="113" w:hanging="113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802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2MDQwMjI0NDayMDFU0lEKTi0uzszPAykwrAUAJlmlECwAAAA="/>
  </w:docVars>
  <w:rsids>
    <w:rsidRoot w:val="000A1C17"/>
    <w:rsid w:val="000A1C17"/>
    <w:rsid w:val="000A32E8"/>
    <w:rsid w:val="000D3ABD"/>
    <w:rsid w:val="00162729"/>
    <w:rsid w:val="00197EBB"/>
    <w:rsid w:val="003828E8"/>
    <w:rsid w:val="00387EAD"/>
    <w:rsid w:val="003D16CF"/>
    <w:rsid w:val="003D3BB1"/>
    <w:rsid w:val="003F7A77"/>
    <w:rsid w:val="00412DAE"/>
    <w:rsid w:val="004D298D"/>
    <w:rsid w:val="004E2CD9"/>
    <w:rsid w:val="004E62A8"/>
    <w:rsid w:val="004F1299"/>
    <w:rsid w:val="0052760D"/>
    <w:rsid w:val="00576665"/>
    <w:rsid w:val="00581955"/>
    <w:rsid w:val="005916BC"/>
    <w:rsid w:val="00655B6F"/>
    <w:rsid w:val="00667B68"/>
    <w:rsid w:val="006B2FB6"/>
    <w:rsid w:val="006D22EA"/>
    <w:rsid w:val="00743B1F"/>
    <w:rsid w:val="008266F3"/>
    <w:rsid w:val="00826FDF"/>
    <w:rsid w:val="008A488B"/>
    <w:rsid w:val="008B5D50"/>
    <w:rsid w:val="008F77F4"/>
    <w:rsid w:val="009B7B85"/>
    <w:rsid w:val="00A6199A"/>
    <w:rsid w:val="00A76BA4"/>
    <w:rsid w:val="00A93ED7"/>
    <w:rsid w:val="00AA71EF"/>
    <w:rsid w:val="00B04A89"/>
    <w:rsid w:val="00B14288"/>
    <w:rsid w:val="00BB5772"/>
    <w:rsid w:val="00CD361D"/>
    <w:rsid w:val="00EA106A"/>
    <w:rsid w:val="00F32F8D"/>
    <w:rsid w:val="00F845E1"/>
    <w:rsid w:val="00FA768D"/>
    <w:rsid w:val="00FB5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39554"/>
  <w15:chartTrackingRefBased/>
  <w15:docId w15:val="{85387894-1AAE-49F7-B2FC-0256B7744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1C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1C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1C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1C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1C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1C1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1C1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1C1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1C1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1C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1C1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1C1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1C1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1C1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1C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1C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1C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1C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A1C1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1C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1C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A1C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A1C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1C1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A1C1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1C1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1C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1C1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A1C1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D3B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3BB1"/>
  </w:style>
  <w:style w:type="paragraph" w:styleId="Footer">
    <w:name w:val="footer"/>
    <w:basedOn w:val="Normal"/>
    <w:link w:val="FooterChar"/>
    <w:uiPriority w:val="99"/>
    <w:unhideWhenUsed/>
    <w:rsid w:val="003D3B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3BB1"/>
  </w:style>
  <w:style w:type="table" w:styleId="TableGrid">
    <w:name w:val="Table Grid"/>
    <w:basedOn w:val="TableNormal"/>
    <w:uiPriority w:val="39"/>
    <w:rsid w:val="003D3BB1"/>
    <w:pPr>
      <w:spacing w:after="0" w:line="240" w:lineRule="auto"/>
    </w:pPr>
    <w:rPr>
      <w:kern w:val="0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alla Ali</dc:creator>
  <cp:keywords/>
  <dc:description/>
  <cp:lastModifiedBy>Youssef Mohammed</cp:lastModifiedBy>
  <cp:revision>2</cp:revision>
  <dcterms:created xsi:type="dcterms:W3CDTF">2024-12-11T15:16:00Z</dcterms:created>
  <dcterms:modified xsi:type="dcterms:W3CDTF">2024-12-11T15:16:00Z</dcterms:modified>
</cp:coreProperties>
</file>